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80792" w14:textId="77777777" w:rsidR="005903BE" w:rsidRPr="005903BE" w:rsidRDefault="005903BE" w:rsidP="005903BE">
      <w:pPr>
        <w:pStyle w:val="Heading1"/>
        <w:ind w:hanging="142"/>
        <w:jc w:val="center"/>
        <w:rPr>
          <w:szCs w:val="40"/>
          <w:lang w:val="bg-BG"/>
        </w:rPr>
      </w:pPr>
      <w:r w:rsidRPr="005903BE">
        <w:rPr>
          <w:szCs w:val="40"/>
        </w:rPr>
        <w:t>Lab: Tuples and Sets</w:t>
      </w:r>
    </w:p>
    <w:p w14:paraId="2720E9DD" w14:textId="76F86D2F" w:rsidR="0057047D" w:rsidRDefault="005903BE" w:rsidP="0057047D">
      <w:pPr>
        <w:spacing w:before="0" w:after="0"/>
        <w:jc w:val="center"/>
      </w:pPr>
      <w:r w:rsidRPr="00C7049B">
        <w:t xml:space="preserve">Problems for in-class lab for the </w:t>
      </w:r>
      <w:hyperlink r:id="rId8" w:history="1">
        <w:r w:rsidRPr="00C7049B">
          <w:rPr>
            <w:rStyle w:val="Hyperlink"/>
          </w:rPr>
          <w:t>Python Advanced Course @</w:t>
        </w:r>
        <w:r w:rsidRPr="00C7049B">
          <w:rPr>
            <w:rStyle w:val="Hyperlink"/>
            <w:noProof/>
          </w:rPr>
          <w:t>SoftUni</w:t>
        </w:r>
      </w:hyperlink>
      <w:r w:rsidRPr="00C7049B">
        <w:t xml:space="preserve">. </w:t>
      </w:r>
    </w:p>
    <w:p w14:paraId="3ED74BF3" w14:textId="6A7F1C82" w:rsidR="005903BE" w:rsidRPr="00C7049B" w:rsidRDefault="005903BE" w:rsidP="0057047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C7049B">
        <w:t xml:space="preserve">Submit your solutions in </w:t>
      </w:r>
      <w:r w:rsidRPr="00C7049B">
        <w:rPr>
          <w:noProof/>
        </w:rPr>
        <w:t xml:space="preserve">the SoftUni </w:t>
      </w:r>
      <w:r w:rsidRPr="00C7049B">
        <w:t xml:space="preserve">judge system at </w:t>
      </w:r>
      <w:hyperlink r:id="rId9" w:history="1">
        <w:r w:rsidR="00A1069B">
          <w:rPr>
            <w:rStyle w:val="Hyperlink"/>
          </w:rPr>
          <w:t>https://judge.softuni.</w:t>
        </w:r>
        <w:r w:rsidR="00A1069B">
          <w:rPr>
            <w:rStyle w:val="Hyperlink"/>
          </w:rPr>
          <w:t>o</w:t>
        </w:r>
        <w:r w:rsidR="00A1069B">
          <w:rPr>
            <w:rStyle w:val="Hyperlink"/>
          </w:rPr>
          <w:t>rg/Contests/1832</w:t>
        </w:r>
      </w:hyperlink>
      <w:r w:rsidR="0057047D" w:rsidRPr="00C7049B">
        <w:t>.</w:t>
      </w:r>
    </w:p>
    <w:p w14:paraId="64896FEF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Count Same Values</w:t>
      </w:r>
    </w:p>
    <w:p w14:paraId="079808AE" w14:textId="220AB0CF" w:rsidR="005903BE" w:rsidRPr="005903BE" w:rsidRDefault="005903BE" w:rsidP="005903BE">
      <w:pPr>
        <w:rPr>
          <w:lang w:val="bg-BG"/>
        </w:rPr>
      </w:pPr>
      <w:r w:rsidRPr="005903BE">
        <w:t xml:space="preserve">You will be given </w:t>
      </w:r>
      <w:r w:rsidRPr="003719E3">
        <w:rPr>
          <w:b/>
          <w:bCs/>
        </w:rPr>
        <w:t>numbers</w:t>
      </w:r>
      <w:r w:rsidR="003852B6" w:rsidRPr="003719E3">
        <w:rPr>
          <w:b/>
          <w:bCs/>
        </w:rPr>
        <w:t xml:space="preserve"> separated by a space</w:t>
      </w:r>
      <w:r w:rsidRPr="005903BE">
        <w:t xml:space="preserve">. Write a program </w:t>
      </w:r>
      <w:r w:rsidR="00801700">
        <w:t>that</w:t>
      </w:r>
      <w:r w:rsidRPr="005903BE">
        <w:t xml:space="preserve"> </w:t>
      </w:r>
      <w:r w:rsidRPr="003719E3">
        <w:rPr>
          <w:b/>
          <w:bCs/>
        </w:rPr>
        <w:t>prints the number of occurrences</w:t>
      </w:r>
      <w:r w:rsidRPr="005903BE">
        <w:t xml:space="preserve"> of each number</w:t>
      </w:r>
      <w:r w:rsidR="0057047D">
        <w:t xml:space="preserve"> in the format </w:t>
      </w:r>
      <w:r w:rsidR="0057047D" w:rsidRPr="0057047D">
        <w:rPr>
          <w:rFonts w:ascii="Consolas" w:hAnsi="Consolas"/>
          <w:b/>
          <w:bCs/>
        </w:rPr>
        <w:t>"{number} - {count} times"</w:t>
      </w:r>
      <w:r w:rsidR="0057047D">
        <w:t>.</w:t>
      </w:r>
      <w:r w:rsidR="003719E3">
        <w:t xml:space="preserve"> The </w:t>
      </w:r>
      <w:r w:rsidR="003719E3" w:rsidRPr="003719E3">
        <w:rPr>
          <w:b/>
          <w:bCs/>
        </w:rPr>
        <w:t>number</w:t>
      </w:r>
      <w:r w:rsidR="003719E3">
        <w:t xml:space="preserve"> must be </w:t>
      </w:r>
      <w:r w:rsidR="003719E3" w:rsidRPr="003719E3">
        <w:rPr>
          <w:b/>
          <w:bCs/>
        </w:rPr>
        <w:t>formatted</w:t>
      </w:r>
      <w:r w:rsidR="003719E3">
        <w:t xml:space="preserve"> to the </w:t>
      </w:r>
      <w:r w:rsidR="003719E3" w:rsidRPr="003719E3">
        <w:rPr>
          <w:b/>
          <w:bCs/>
        </w:rPr>
        <w:t>first decimal point</w:t>
      </w:r>
      <w:r w:rsidR="003719E3">
        <w:t>.</w:t>
      </w:r>
    </w:p>
    <w:p w14:paraId="6E91C16B" w14:textId="77777777" w:rsidR="005903BE" w:rsidRPr="0057047D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747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467"/>
      </w:tblGrid>
      <w:tr w:rsidR="005903BE" w:rsidRPr="005903BE" w14:paraId="431577BB" w14:textId="77777777" w:rsidTr="002D12CC">
        <w:tc>
          <w:tcPr>
            <w:tcW w:w="5009" w:type="dxa"/>
            <w:shd w:val="clear" w:color="auto" w:fill="D9D9D9" w:themeFill="background1" w:themeFillShade="D9"/>
          </w:tcPr>
          <w:p w14:paraId="68B6074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467" w:type="dxa"/>
            <w:shd w:val="clear" w:color="auto" w:fill="D9D9D9" w:themeFill="background1" w:themeFillShade="D9"/>
          </w:tcPr>
          <w:p w14:paraId="2A420DB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4FD9EC8F" w14:textId="77777777" w:rsidTr="002D12CC">
        <w:tc>
          <w:tcPr>
            <w:tcW w:w="5009" w:type="dxa"/>
          </w:tcPr>
          <w:p w14:paraId="299F0EA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-2.5 4 3 -2.5 -5.5 4 3 3 -2.5 3</w:t>
            </w:r>
          </w:p>
          <w:p w14:paraId="560144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09AFBE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-2.5 - 3 times</w:t>
            </w:r>
          </w:p>
          <w:p w14:paraId="361AB09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.0 - 2 times</w:t>
            </w:r>
          </w:p>
          <w:p w14:paraId="38F68A9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.0 - 4 times</w:t>
            </w:r>
          </w:p>
          <w:p w14:paraId="652ECF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5903BE" w:rsidRPr="005903BE" w14:paraId="21C6AF7D" w14:textId="77777777" w:rsidTr="002D12CC">
        <w:tc>
          <w:tcPr>
            <w:tcW w:w="5009" w:type="dxa"/>
          </w:tcPr>
          <w:p w14:paraId="76550C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 4 4 5 5 2 3 3 4 4 3 3 4 3 5 3 2 5 4 3</w:t>
            </w:r>
          </w:p>
          <w:p w14:paraId="37BE3FB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467" w:type="dxa"/>
            <w:vAlign w:val="center"/>
          </w:tcPr>
          <w:p w14:paraId="189E926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2.0 - 3 times</w:t>
            </w:r>
          </w:p>
          <w:p w14:paraId="1663C4E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.0 - 6 times</w:t>
            </w:r>
          </w:p>
          <w:p w14:paraId="0C8678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.0 - 4 times</w:t>
            </w:r>
          </w:p>
          <w:p w14:paraId="1DC821D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3.0 - 7 times</w:t>
            </w:r>
          </w:p>
        </w:tc>
      </w:tr>
    </w:tbl>
    <w:p w14:paraId="5E471058" w14:textId="15AA0848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Student</w:t>
      </w:r>
      <w:r w:rsidR="008C1B77">
        <w:t>s'</w:t>
      </w:r>
      <w:r w:rsidRPr="005903BE">
        <w:t xml:space="preserve"> Grade</w:t>
      </w:r>
      <w:r w:rsidR="008C1B77">
        <w:t>s</w:t>
      </w:r>
    </w:p>
    <w:p w14:paraId="74CC84B6" w14:textId="7FF86F40" w:rsidR="003852B6" w:rsidRDefault="005903BE" w:rsidP="003852B6">
      <w:pPr>
        <w:spacing w:after="0"/>
      </w:pPr>
      <w:r w:rsidRPr="005903BE">
        <w:t xml:space="preserve">Write a program </w:t>
      </w:r>
      <w:r w:rsidR="00801700">
        <w:t>that</w:t>
      </w:r>
      <w:r w:rsidRPr="005903BE">
        <w:t xml:space="preserve"> reads </w:t>
      </w:r>
      <w:r w:rsidR="00801700">
        <w:t>students' nam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</w:t>
      </w:r>
      <w:r w:rsidR="00D744F1">
        <w:rPr>
          <w:bCs/>
        </w:rPr>
        <w:t xml:space="preserve"> their</w:t>
      </w:r>
      <w:r w:rsidRPr="003852B6">
        <w:rPr>
          <w:bCs/>
        </w:rPr>
        <w:t xml:space="preserve"> grade</w:t>
      </w:r>
      <w:r w:rsidR="003852B6" w:rsidRPr="003852B6">
        <w:rPr>
          <w:bCs/>
        </w:rPr>
        <w:t>s</w:t>
      </w:r>
      <w:r w:rsidRPr="003852B6">
        <w:rPr>
          <w:bCs/>
        </w:rPr>
        <w:t xml:space="preserve"> and adds them to the student record.</w:t>
      </w:r>
    </w:p>
    <w:p w14:paraId="674AFA2D" w14:textId="5DBEC867" w:rsidR="005903BE" w:rsidRPr="00FC06F0" w:rsidRDefault="003852B6" w:rsidP="003852B6">
      <w:pPr>
        <w:spacing w:before="0"/>
      </w:pPr>
      <w:r>
        <w:t xml:space="preserve">On the </w:t>
      </w:r>
      <w:r w:rsidRPr="003852B6">
        <w:rPr>
          <w:b/>
          <w:bCs/>
        </w:rPr>
        <w:t>first line</w:t>
      </w:r>
      <w:r w:rsidR="00801700">
        <w:rPr>
          <w:b/>
          <w:bCs/>
        </w:rPr>
        <w:t>,</w:t>
      </w:r>
      <w:r>
        <w:t xml:space="preserve"> you will receive </w:t>
      </w:r>
      <w:r w:rsidRPr="003852B6">
        <w:rPr>
          <w:b/>
          <w:bCs/>
        </w:rPr>
        <w:t>the number of students</w:t>
      </w:r>
      <w:r>
        <w:t xml:space="preserve"> – </w:t>
      </w:r>
      <w:r w:rsidRPr="003852B6">
        <w:rPr>
          <w:b/>
          <w:bCs/>
        </w:rPr>
        <w:t>N</w:t>
      </w:r>
      <w:r>
        <w:t xml:space="preserve">. On the </w:t>
      </w:r>
      <w:r w:rsidR="00801700">
        <w:t>following</w:t>
      </w:r>
      <w:r>
        <w:t xml:space="preserve"> </w:t>
      </w:r>
      <w:r w:rsidRPr="003852B6">
        <w:rPr>
          <w:b/>
          <w:bCs/>
        </w:rPr>
        <w:t>N</w:t>
      </w:r>
      <w:r>
        <w:t xml:space="preserve"> lines</w:t>
      </w:r>
      <w:r w:rsidR="00801700">
        <w:t>,</w:t>
      </w:r>
      <w:r>
        <w:t xml:space="preserve"> you will be receiving a student's </w:t>
      </w:r>
      <w:r w:rsidRPr="003852B6">
        <w:rPr>
          <w:b/>
          <w:bCs/>
        </w:rPr>
        <w:t>name</w:t>
      </w:r>
      <w:r>
        <w:t xml:space="preserve"> and </w:t>
      </w:r>
      <w:r w:rsidR="00801700">
        <w:t>thei</w:t>
      </w:r>
      <w:r>
        <w:t xml:space="preserve">r </w:t>
      </w:r>
      <w:r w:rsidRPr="003852B6">
        <w:rPr>
          <w:b/>
          <w:bCs/>
        </w:rPr>
        <w:t>grade</w:t>
      </w:r>
      <w:r>
        <w:t>.</w:t>
      </w:r>
      <w:r w:rsidR="00FC06F0">
        <w:br/>
      </w:r>
      <w:r w:rsidRPr="003852B6">
        <w:t xml:space="preserve">For </w:t>
      </w:r>
      <w:r w:rsidRPr="003852B6">
        <w:rPr>
          <w:b/>
          <w:bCs/>
        </w:rPr>
        <w:t>each student</w:t>
      </w:r>
      <w:r w:rsidRPr="003852B6">
        <w:t xml:space="preserve"> print </w:t>
      </w:r>
      <w:r w:rsidRPr="003852B6">
        <w:rPr>
          <w:b/>
          <w:bCs/>
        </w:rPr>
        <w:t>all his/her grades</w:t>
      </w:r>
      <w:r w:rsidRPr="003852B6">
        <w:t xml:space="preserve"> and finally his/her </w:t>
      </w:r>
      <w:r w:rsidRPr="003852B6">
        <w:rPr>
          <w:b/>
          <w:bCs/>
        </w:rPr>
        <w:t>average grade</w:t>
      </w:r>
      <w:r w:rsidRPr="003852B6">
        <w:t xml:space="preserve">, </w:t>
      </w:r>
      <w:r w:rsidRPr="003852B6">
        <w:rPr>
          <w:b/>
          <w:bCs/>
        </w:rPr>
        <w:t>formatted to the second decimal</w:t>
      </w:r>
      <w:r w:rsidRPr="003852B6">
        <w:t xml:space="preserve"> </w:t>
      </w:r>
      <w:r w:rsidRPr="003852B6">
        <w:rPr>
          <w:b/>
          <w:bCs/>
        </w:rPr>
        <w:t>point</w:t>
      </w:r>
      <w:r>
        <w:t xml:space="preserve"> </w:t>
      </w:r>
      <w:r w:rsidR="004D5235" w:rsidRPr="004D5235">
        <w:rPr>
          <w:bCs/>
        </w:rPr>
        <w:t>in the format:</w:t>
      </w:r>
      <w:r w:rsidR="004D5235">
        <w:rPr>
          <w:b/>
        </w:rPr>
        <w:t xml:space="preserve"> </w:t>
      </w:r>
      <w:r w:rsidR="004D5235" w:rsidRPr="004D5235">
        <w:rPr>
          <w:rFonts w:ascii="Consolas" w:hAnsi="Consolas"/>
          <w:b/>
        </w:rPr>
        <w:t>"{student's name} -&gt; {grade1} {grade2}</w:t>
      </w:r>
      <w:r w:rsidR="008C1B77">
        <w:rPr>
          <w:rFonts w:ascii="Consolas" w:hAnsi="Consolas"/>
          <w:b/>
        </w:rPr>
        <w:t xml:space="preserve"> ...</w:t>
      </w:r>
      <w:r w:rsidR="004D5235" w:rsidRPr="004D5235">
        <w:rPr>
          <w:rFonts w:ascii="Consolas" w:hAnsi="Consolas"/>
          <w:b/>
        </w:rPr>
        <w:t xml:space="preserve"> {gradeN} (avg: {average_grade})"</w:t>
      </w:r>
      <w:r w:rsidR="005903BE" w:rsidRPr="005903BE">
        <w:t>.</w:t>
      </w:r>
    </w:p>
    <w:p w14:paraId="426C7401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55AB142B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743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20"/>
        <w:gridCol w:w="4823"/>
      </w:tblGrid>
      <w:tr w:rsidR="005903BE" w:rsidRPr="005903BE" w14:paraId="3BDE8539" w14:textId="77777777" w:rsidTr="002D12CC">
        <w:tc>
          <w:tcPr>
            <w:tcW w:w="1920" w:type="dxa"/>
            <w:shd w:val="clear" w:color="auto" w:fill="D9D9D9" w:themeFill="background1" w:themeFillShade="D9"/>
          </w:tcPr>
          <w:p w14:paraId="1F318C3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4823" w:type="dxa"/>
            <w:shd w:val="clear" w:color="auto" w:fill="D9D9D9" w:themeFill="background1" w:themeFillShade="D9"/>
          </w:tcPr>
          <w:p w14:paraId="4ADDD91A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22180DA" w14:textId="77777777" w:rsidTr="002D12CC">
        <w:tc>
          <w:tcPr>
            <w:tcW w:w="1920" w:type="dxa"/>
          </w:tcPr>
          <w:p w14:paraId="62A9C02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253EBB2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5.20</w:t>
            </w:r>
          </w:p>
          <w:p w14:paraId="729F304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5.50</w:t>
            </w:r>
          </w:p>
          <w:p w14:paraId="600BA4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3.20</w:t>
            </w:r>
          </w:p>
          <w:p w14:paraId="39A450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2.50</w:t>
            </w:r>
          </w:p>
          <w:p w14:paraId="6FB2B4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ex 2.00</w:t>
            </w:r>
          </w:p>
          <w:p w14:paraId="35B2ECA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3.46</w:t>
            </w:r>
          </w:p>
          <w:p w14:paraId="2C2CD17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3.00</w:t>
            </w:r>
          </w:p>
        </w:tc>
        <w:tc>
          <w:tcPr>
            <w:tcW w:w="4823" w:type="dxa"/>
          </w:tcPr>
          <w:p w14:paraId="4E6C175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Mark -&gt; 5.50 2.50 3.46 (avg: 3.82)</w:t>
            </w:r>
          </w:p>
          <w:p w14:paraId="23C975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-&gt; 5.20 3.20 (avg: 4.20)</w:t>
            </w:r>
          </w:p>
          <w:p w14:paraId="02A3D4A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lex -&gt; 2.00 3.00 (avg: 2.50)</w:t>
            </w:r>
          </w:p>
        </w:tc>
      </w:tr>
      <w:tr w:rsidR="005903BE" w:rsidRPr="005903BE" w14:paraId="154E2741" w14:textId="77777777" w:rsidTr="002D12CC">
        <w:tc>
          <w:tcPr>
            <w:tcW w:w="1920" w:type="dxa"/>
          </w:tcPr>
          <w:p w14:paraId="3A590CE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4</w:t>
            </w:r>
          </w:p>
          <w:p w14:paraId="0550E55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4.50</w:t>
            </w:r>
          </w:p>
          <w:p w14:paraId="0B7C0C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Ted 3.00</w:t>
            </w:r>
          </w:p>
          <w:p w14:paraId="31023E8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cott 5.00</w:t>
            </w:r>
          </w:p>
          <w:p w14:paraId="3E248E0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Ted 3.66</w:t>
            </w:r>
          </w:p>
        </w:tc>
        <w:tc>
          <w:tcPr>
            <w:tcW w:w="4823" w:type="dxa"/>
          </w:tcPr>
          <w:p w14:paraId="1B69F1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Ted </w:t>
            </w:r>
            <w:r w:rsidRPr="005903BE">
              <w:rPr>
                <w:rFonts w:ascii="Consolas" w:hAnsi="Consolas" w:cs="Consolas"/>
                <w:noProof/>
              </w:rPr>
              <w:t>-&gt; 3.00 3.66 (avg: 3.33)</w:t>
            </w:r>
          </w:p>
          <w:p w14:paraId="4A6DE29F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Scott </w:t>
            </w:r>
            <w:r w:rsidRPr="005903BE">
              <w:rPr>
                <w:rFonts w:ascii="Consolas" w:hAnsi="Consolas" w:cs="Consolas"/>
                <w:noProof/>
              </w:rPr>
              <w:t>-&gt; 4.50 5.00 (avg: 4.75)</w:t>
            </w:r>
          </w:p>
          <w:p w14:paraId="749BBA7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</w:p>
        </w:tc>
      </w:tr>
      <w:tr w:rsidR="005903BE" w:rsidRPr="005903BE" w14:paraId="61FF4C70" w14:textId="77777777" w:rsidTr="002D12CC">
        <w:tc>
          <w:tcPr>
            <w:tcW w:w="1920" w:type="dxa"/>
          </w:tcPr>
          <w:p w14:paraId="724493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5</w:t>
            </w:r>
          </w:p>
          <w:p w14:paraId="4BEE7DF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6.00</w:t>
            </w:r>
          </w:p>
          <w:p w14:paraId="17646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 5.50</w:t>
            </w:r>
          </w:p>
          <w:p w14:paraId="023F29E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>Lee 6.00</w:t>
            </w:r>
          </w:p>
          <w:p w14:paraId="4C36F6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 4.40</w:t>
            </w:r>
          </w:p>
          <w:p w14:paraId="7397C0C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Kenny 3.30</w:t>
            </w:r>
          </w:p>
        </w:tc>
        <w:tc>
          <w:tcPr>
            <w:tcW w:w="4823" w:type="dxa"/>
          </w:tcPr>
          <w:p w14:paraId="1FCCAB8E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lastRenderedPageBreak/>
              <w:t xml:space="preserve">Peter </w:t>
            </w:r>
            <w:r w:rsidRPr="005903BE">
              <w:rPr>
                <w:rFonts w:ascii="Consolas" w:hAnsi="Consolas" w:cs="Consolas"/>
                <w:noProof/>
              </w:rPr>
              <w:t>-&gt; 4.40 (avg: 4.40)</w:t>
            </w:r>
          </w:p>
          <w:p w14:paraId="09DE1EDC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 xml:space="preserve">Lee </w:t>
            </w:r>
            <w:r w:rsidRPr="005903BE">
              <w:rPr>
                <w:rFonts w:ascii="Consolas" w:hAnsi="Consolas" w:cs="Consolas"/>
                <w:noProof/>
              </w:rPr>
              <w:t>-&gt; 6.00 5.50 6.00 (avg: 5.83)</w:t>
            </w:r>
          </w:p>
          <w:p w14:paraId="2952A136" w14:textId="77777777" w:rsidR="005903BE" w:rsidRPr="005903BE" w:rsidRDefault="005903BE" w:rsidP="002D12CC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 xml:space="preserve">Kenny </w:t>
            </w:r>
            <w:r w:rsidRPr="005903BE">
              <w:rPr>
                <w:rFonts w:ascii="Consolas" w:hAnsi="Consolas" w:cs="Consolas"/>
                <w:noProof/>
              </w:rPr>
              <w:t>-&gt; 3.30 (avg: 3.30)</w:t>
            </w:r>
          </w:p>
        </w:tc>
      </w:tr>
    </w:tbl>
    <w:p w14:paraId="1A244AE4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Record Unique Names</w:t>
      </w:r>
    </w:p>
    <w:p w14:paraId="7D59DD5F" w14:textId="77777777" w:rsidR="005903BE" w:rsidRPr="005903BE" w:rsidRDefault="005903BE" w:rsidP="004D0DDE">
      <w:pPr>
        <w:rPr>
          <w:lang w:val="bg-BG"/>
        </w:rPr>
      </w:pPr>
      <w:r w:rsidRPr="005903BE">
        <w:t xml:space="preserve">Write a program, which will take a list of </w:t>
      </w:r>
      <w:r w:rsidRPr="005903BE">
        <w:rPr>
          <w:b/>
        </w:rPr>
        <w:t>names</w:t>
      </w:r>
      <w:r w:rsidRPr="005903BE">
        <w:t xml:space="preserve"> and print </w:t>
      </w:r>
      <w:r w:rsidRPr="005903BE">
        <w:rPr>
          <w:b/>
        </w:rPr>
        <w:t>only</w:t>
      </w:r>
      <w:r w:rsidRPr="005903BE">
        <w:t xml:space="preserve"> the </w:t>
      </w:r>
      <w:r w:rsidRPr="005903BE">
        <w:rPr>
          <w:b/>
        </w:rPr>
        <w:t xml:space="preserve">unique </w:t>
      </w:r>
      <w:r w:rsidRPr="005903BE">
        <w:t>names in the list.</w:t>
      </w:r>
    </w:p>
    <w:p w14:paraId="7B8E8FD3" w14:textId="77777777" w:rsidR="005903BE" w:rsidRPr="005903BE" w:rsidRDefault="005903BE" w:rsidP="004D0DDE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27309DD8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5903BE" w:rsidRPr="005903BE" w14:paraId="1BAC85D1" w14:textId="77777777" w:rsidTr="002D12CC">
        <w:tc>
          <w:tcPr>
            <w:tcW w:w="1073" w:type="dxa"/>
            <w:shd w:val="clear" w:color="auto" w:fill="D9D9D9" w:themeFill="background1" w:themeFillShade="D9"/>
          </w:tcPr>
          <w:p w14:paraId="0F243B9E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FCF32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8CB737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25D6AD0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4D7590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7EFC2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69BF46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7FCE36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3BB3C1CF" w14:textId="77777777" w:rsidTr="002D12CC">
        <w:tc>
          <w:tcPr>
            <w:tcW w:w="1073" w:type="dxa"/>
          </w:tcPr>
          <w:p w14:paraId="44965A8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8</w:t>
            </w:r>
          </w:p>
          <w:p w14:paraId="571B97F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58A22EB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60E79EC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30C28F1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32F7F63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6DAD70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31CD33A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  <w:p w14:paraId="2842622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15BC7AF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an</w:t>
            </w:r>
          </w:p>
          <w:p w14:paraId="7AC7094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y</w:t>
            </w:r>
          </w:p>
          <w:p w14:paraId="40BD0DE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ee</w:t>
            </w:r>
          </w:p>
          <w:p w14:paraId="2FCAB6C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Joe</w:t>
            </w:r>
          </w:p>
          <w:p w14:paraId="0ED2A6B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51A93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51D4B5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7</w:t>
            </w:r>
          </w:p>
          <w:p w14:paraId="683B8E5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4FD114E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231C6FB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14F75C8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0A4BF9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  <w:p w14:paraId="7B55FD6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2CE86A8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B4CC4B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Easton</w:t>
            </w:r>
          </w:p>
          <w:p w14:paraId="7B22A4D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Lyle</w:t>
            </w:r>
          </w:p>
          <w:p w14:paraId="7B1AFE0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lice</w:t>
            </w:r>
          </w:p>
          <w:p w14:paraId="55916E9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Bruce</w:t>
            </w:r>
          </w:p>
          <w:p w14:paraId="474BD13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2A7418B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258A3B4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6</w:t>
            </w:r>
          </w:p>
          <w:p w14:paraId="4311CF9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1D55ACC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7AD2D8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  <w:r w:rsidRPr="005903BE">
              <w:rPr>
                <w:rFonts w:ascii="Consolas" w:hAnsi="Consolas"/>
                <w:noProof/>
                <w:lang w:val="bg-BG"/>
              </w:rPr>
              <w:br/>
            </w:r>
            <w:r w:rsidRPr="005903BE">
              <w:rPr>
                <w:rFonts w:ascii="Consolas" w:hAnsi="Consolas"/>
                <w:noProof/>
              </w:rPr>
              <w:t>Adam</w:t>
            </w:r>
          </w:p>
          <w:p w14:paraId="05D76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  <w:p w14:paraId="32AEEDB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  <w:tc>
          <w:tcPr>
            <w:tcW w:w="992" w:type="dxa"/>
          </w:tcPr>
          <w:p w14:paraId="7BE28275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noProof/>
              </w:rPr>
            </w:pPr>
            <w:r w:rsidRPr="005903BE">
              <w:rPr>
                <w:rFonts w:ascii="Consolas" w:hAnsi="Consolas"/>
                <w:noProof/>
              </w:rPr>
              <w:t>Adam</w:t>
            </w:r>
          </w:p>
        </w:tc>
      </w:tr>
    </w:tbl>
    <w:p w14:paraId="7A1EED0D" w14:textId="77777777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t>Parking Lot</w:t>
      </w:r>
    </w:p>
    <w:p w14:paraId="0F78F72C" w14:textId="77777777" w:rsidR="005903BE" w:rsidRPr="005903BE" w:rsidRDefault="005903BE" w:rsidP="005903BE">
      <w:pPr>
        <w:rPr>
          <w:lang w:val="bg-BG"/>
        </w:rPr>
      </w:pPr>
      <w:r w:rsidRPr="005903BE">
        <w:t>Write a program that:</w:t>
      </w:r>
    </w:p>
    <w:p w14:paraId="2EAF18BE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lang w:val="bg-BG"/>
        </w:rPr>
      </w:pPr>
      <w:r w:rsidRPr="005903BE">
        <w:t xml:space="preserve">Records a </w:t>
      </w:r>
      <w:r w:rsidRPr="005903BE">
        <w:rPr>
          <w:b/>
        </w:rPr>
        <w:t>car number</w:t>
      </w:r>
      <w:r w:rsidRPr="005903BE">
        <w:t xml:space="preserve"> for every car that enters the </w:t>
      </w:r>
      <w:r w:rsidRPr="005903BE">
        <w:rPr>
          <w:b/>
        </w:rPr>
        <w:t>parking lot</w:t>
      </w:r>
    </w:p>
    <w:p w14:paraId="0E550EFD" w14:textId="77777777" w:rsidR="005903BE" w:rsidRPr="005903BE" w:rsidRDefault="005903BE" w:rsidP="005903BE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5903BE">
        <w:t xml:space="preserve">Removes a </w:t>
      </w:r>
      <w:r w:rsidRPr="005903BE">
        <w:rPr>
          <w:b/>
        </w:rPr>
        <w:t>car number</w:t>
      </w:r>
      <w:r w:rsidRPr="005903BE">
        <w:t xml:space="preserve"> when the car leaves the </w:t>
      </w:r>
      <w:r w:rsidRPr="005903BE">
        <w:rPr>
          <w:b/>
        </w:rPr>
        <w:t>parking lot</w:t>
      </w:r>
    </w:p>
    <w:p w14:paraId="702CAAD7" w14:textId="4969DA7B" w:rsidR="005903BE" w:rsidRPr="005903BE" w:rsidRDefault="004D5235" w:rsidP="005903BE">
      <w:pPr>
        <w:rPr>
          <w:rFonts w:ascii="Consolas" w:hAnsi="Consolas"/>
          <w:lang w:val="bg-BG"/>
        </w:rPr>
      </w:pPr>
      <w:r>
        <w:t>On the first line</w:t>
      </w:r>
      <w:r w:rsidR="00801700">
        <w:t>,</w:t>
      </w:r>
      <w:r>
        <w:t xml:space="preserve"> you will receive </w:t>
      </w:r>
      <w:r w:rsidR="005903BE" w:rsidRPr="005903BE">
        <w:t>the number of commands</w:t>
      </w:r>
      <w:r w:rsidR="005B3008">
        <w:t xml:space="preserve"> - </w:t>
      </w:r>
      <w:r w:rsidR="005B3008" w:rsidRPr="005B3008">
        <w:rPr>
          <w:b/>
          <w:bCs/>
        </w:rPr>
        <w:t>N</w:t>
      </w:r>
      <w:r>
        <w:t>.</w:t>
      </w:r>
      <w:r w:rsidR="005B3008">
        <w:t xml:space="preserve"> On the </w:t>
      </w:r>
      <w:r w:rsidR="00801700">
        <w:t>following</w:t>
      </w:r>
      <w:r w:rsidR="005B3008">
        <w:t xml:space="preserve"> </w:t>
      </w:r>
      <w:r w:rsidR="005B3008" w:rsidRPr="005B3008">
        <w:rPr>
          <w:b/>
          <w:bCs/>
        </w:rPr>
        <w:t>N</w:t>
      </w:r>
      <w:r w:rsidR="005B3008">
        <w:t xml:space="preserve"> </w:t>
      </w:r>
      <w:r w:rsidR="00801700">
        <w:t>lines,</w:t>
      </w:r>
      <w:r w:rsidR="005B3008">
        <w:t xml:space="preserve"> you will receive the direction</w:t>
      </w:r>
      <w:r w:rsidR="005903BE" w:rsidRPr="005903BE">
        <w:t xml:space="preserve"> and car</w:t>
      </w:r>
      <w:r w:rsidR="005B3008">
        <w:t>'s number</w:t>
      </w:r>
      <w:r w:rsidR="005903BE" w:rsidRPr="005903BE">
        <w:t xml:space="preserve"> in the format: </w:t>
      </w:r>
      <w:r w:rsidR="005B3008" w:rsidRPr="005B3008">
        <w:rPr>
          <w:rFonts w:ascii="Consolas" w:hAnsi="Consolas"/>
          <w:b/>
          <w:bCs/>
        </w:rPr>
        <w:t>"{</w:t>
      </w:r>
      <w:r w:rsidR="005903BE" w:rsidRPr="005B3008">
        <w:rPr>
          <w:rFonts w:ascii="Consolas" w:hAnsi="Consolas"/>
          <w:b/>
          <w:bCs/>
          <w:noProof/>
        </w:rPr>
        <w:t>direction</w:t>
      </w:r>
      <w:r w:rsidR="005B3008" w:rsidRPr="005B3008">
        <w:rPr>
          <w:rFonts w:ascii="Consolas" w:hAnsi="Consolas"/>
          <w:b/>
          <w:bCs/>
          <w:noProof/>
        </w:rPr>
        <w:t>}</w:t>
      </w:r>
      <w:r w:rsidR="005903BE" w:rsidRPr="005B3008">
        <w:rPr>
          <w:rFonts w:ascii="Consolas" w:hAnsi="Consolas"/>
          <w:b/>
          <w:bCs/>
          <w:noProof/>
        </w:rPr>
        <w:t xml:space="preserve">, </w:t>
      </w:r>
      <w:r w:rsidR="005B3008" w:rsidRPr="005B3008">
        <w:rPr>
          <w:rFonts w:ascii="Consolas" w:hAnsi="Consolas"/>
          <w:b/>
          <w:bCs/>
          <w:noProof/>
        </w:rPr>
        <w:t>{</w:t>
      </w:r>
      <w:r w:rsidR="005903BE" w:rsidRPr="005B3008">
        <w:rPr>
          <w:rFonts w:ascii="Consolas" w:hAnsi="Consolas"/>
          <w:b/>
          <w:bCs/>
          <w:noProof/>
        </w:rPr>
        <w:t>car_number</w:t>
      </w:r>
      <w:r w:rsidR="005B3008" w:rsidRPr="005B3008">
        <w:rPr>
          <w:rFonts w:ascii="Consolas" w:hAnsi="Consolas"/>
          <w:b/>
          <w:bCs/>
          <w:noProof/>
        </w:rPr>
        <w:t>}"</w:t>
      </w:r>
      <w:r w:rsidR="005B3008">
        <w:t>.</w:t>
      </w:r>
      <w:r w:rsidR="00241992">
        <w:t xml:space="preserve"> </w:t>
      </w:r>
      <w:r w:rsidR="005B3008">
        <w:t xml:space="preserve">The direction could only be </w:t>
      </w:r>
      <w:r w:rsidR="005B3008" w:rsidRPr="005B3008">
        <w:rPr>
          <w:rFonts w:ascii="Consolas" w:hAnsi="Consolas"/>
          <w:b/>
          <w:bCs/>
        </w:rPr>
        <w:t>"IN"</w:t>
      </w:r>
      <w:r w:rsidR="005B3008">
        <w:t xml:space="preserve"> or </w:t>
      </w:r>
      <w:r w:rsidR="005B3008" w:rsidRPr="005B3008">
        <w:rPr>
          <w:rFonts w:ascii="Consolas" w:hAnsi="Consolas"/>
          <w:b/>
          <w:bCs/>
        </w:rPr>
        <w:t>"OUT"</w:t>
      </w:r>
      <w:r w:rsidR="005B3008">
        <w:t xml:space="preserve">. </w:t>
      </w:r>
      <w:r w:rsidR="005903BE" w:rsidRPr="005903BE">
        <w:t>Print the car numbers which are still in the parking lot.</w:t>
      </w:r>
      <w:r w:rsidR="00241992">
        <w:t xml:space="preserve"> Keep in mind that </w:t>
      </w:r>
      <w:r w:rsidR="00241992" w:rsidRPr="00241992">
        <w:rPr>
          <w:b/>
          <w:bCs/>
        </w:rPr>
        <w:t>all car numbers</w:t>
      </w:r>
      <w:r w:rsidR="00241992">
        <w:t xml:space="preserve"> must be </w:t>
      </w:r>
      <w:r w:rsidR="00241992" w:rsidRPr="00241992">
        <w:rPr>
          <w:b/>
          <w:bCs/>
        </w:rPr>
        <w:t>unique</w:t>
      </w:r>
      <w:r w:rsidR="00241992">
        <w:t>.</w:t>
      </w:r>
      <w:r w:rsidR="005B3008">
        <w:t xml:space="preserve"> If the parking lot is empty</w:t>
      </w:r>
      <w:r w:rsidR="00801700">
        <w:t>,</w:t>
      </w:r>
      <w:r w:rsidR="005B3008">
        <w:t xml:space="preserve"> print </w:t>
      </w:r>
      <w:r w:rsidR="005B3008" w:rsidRPr="005B3008">
        <w:rPr>
          <w:rFonts w:ascii="Consolas" w:hAnsi="Consolas"/>
          <w:b/>
          <w:bCs/>
        </w:rPr>
        <w:t>"</w:t>
      </w:r>
      <w:r w:rsidR="005B3008" w:rsidRPr="005B3008">
        <w:rPr>
          <w:rFonts w:ascii="Consolas" w:hAnsi="Consolas"/>
          <w:b/>
          <w:bCs/>
          <w:noProof/>
        </w:rPr>
        <w:t>Parking Lot is Empty</w:t>
      </w:r>
      <w:r w:rsidR="005B3008" w:rsidRPr="005B3008">
        <w:rPr>
          <w:rFonts w:ascii="Consolas" w:hAnsi="Consolas"/>
          <w:b/>
          <w:bCs/>
        </w:rPr>
        <w:t>"</w:t>
      </w:r>
      <w:r w:rsidR="005B3008">
        <w:t>.</w:t>
      </w:r>
    </w:p>
    <w:p w14:paraId="7CA2FD60" w14:textId="056333DD" w:rsidR="005903BE" w:rsidRPr="005903BE" w:rsidRDefault="005903BE" w:rsidP="005903BE">
      <w:pPr>
        <w:rPr>
          <w:rFonts w:ascii="Consolas" w:hAnsi="Consolas"/>
          <w:lang w:val="bg-BG"/>
        </w:rPr>
      </w:pPr>
      <w:r w:rsidRPr="00BF3BD3">
        <w:rPr>
          <w:rFonts w:cstheme="minorHAnsi"/>
          <w:b/>
          <w:i/>
          <w:iCs/>
          <w:noProof/>
        </w:rPr>
        <w:t>N</w:t>
      </w:r>
      <w:r w:rsidR="00BF3BD3">
        <w:rPr>
          <w:rFonts w:cstheme="minorHAnsi"/>
          <w:b/>
          <w:i/>
          <w:iCs/>
          <w:noProof/>
        </w:rPr>
        <w:t>ote</w:t>
      </w:r>
      <w:r w:rsidR="00BF3BD3" w:rsidRPr="00BF3BD3">
        <w:rPr>
          <w:rFonts w:cstheme="minorHAnsi"/>
          <w:b/>
          <w:i/>
          <w:iCs/>
          <w:noProof/>
        </w:rPr>
        <w:t>:</w:t>
      </w:r>
      <w:r w:rsidR="00BF3BD3" w:rsidRPr="00BF3BD3">
        <w:t xml:space="preserve"> </w:t>
      </w: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13DF5512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543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977"/>
      </w:tblGrid>
      <w:tr w:rsidR="005903BE" w:rsidRPr="005903BE" w14:paraId="4B815A5D" w14:textId="77777777" w:rsidTr="002D12CC">
        <w:tc>
          <w:tcPr>
            <w:tcW w:w="2462" w:type="dxa"/>
            <w:shd w:val="clear" w:color="auto" w:fill="D9D9D9" w:themeFill="background1" w:themeFillShade="D9"/>
          </w:tcPr>
          <w:p w14:paraId="79CF5D7D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3428F54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60029D90" w14:textId="77777777" w:rsidTr="002D12CC">
        <w:tc>
          <w:tcPr>
            <w:tcW w:w="2462" w:type="dxa"/>
          </w:tcPr>
          <w:p w14:paraId="3C747B4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10</w:t>
            </w:r>
          </w:p>
          <w:p w14:paraId="5BA91B7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018EAC0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596B14B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7C066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999TT</w:t>
            </w:r>
          </w:p>
          <w:p w14:paraId="1CBCA5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66HI</w:t>
            </w:r>
          </w:p>
          <w:p w14:paraId="0C15267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1234TA</w:t>
            </w:r>
          </w:p>
          <w:p w14:paraId="227159E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7193C9DD" w14:textId="1BA7AFC0" w:rsid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OUT, CA2866HI</w:t>
            </w:r>
          </w:p>
          <w:p w14:paraId="4DB40B4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9876HH</w:t>
            </w:r>
          </w:p>
          <w:p w14:paraId="0F21CDD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IN, CA2822UU</w:t>
            </w:r>
          </w:p>
        </w:tc>
        <w:tc>
          <w:tcPr>
            <w:tcW w:w="2977" w:type="dxa"/>
          </w:tcPr>
          <w:p w14:paraId="1EE3185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44AA</w:t>
            </w:r>
          </w:p>
          <w:p w14:paraId="0929638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9999TT</w:t>
            </w:r>
          </w:p>
          <w:p w14:paraId="13DCD69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A2822UU</w:t>
            </w:r>
          </w:p>
          <w:p w14:paraId="1A2030F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CA9876HH</w:t>
            </w:r>
          </w:p>
        </w:tc>
      </w:tr>
      <w:tr w:rsidR="005903BE" w:rsidRPr="005903BE" w14:paraId="2B4FE404" w14:textId="77777777" w:rsidTr="002D12CC">
        <w:tc>
          <w:tcPr>
            <w:tcW w:w="2462" w:type="dxa"/>
          </w:tcPr>
          <w:p w14:paraId="5F637B7F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4</w:t>
            </w:r>
          </w:p>
          <w:p w14:paraId="06859D5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2844AA</w:t>
            </w:r>
          </w:p>
          <w:p w14:paraId="4EF1E327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IN, CA1234TA</w:t>
            </w:r>
          </w:p>
          <w:p w14:paraId="30A4332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OUT, CA2844AA</w:t>
            </w:r>
          </w:p>
          <w:p w14:paraId="264A11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lastRenderedPageBreak/>
              <w:t>OUT, CA1234TA</w:t>
            </w:r>
          </w:p>
        </w:tc>
        <w:tc>
          <w:tcPr>
            <w:tcW w:w="2977" w:type="dxa"/>
          </w:tcPr>
          <w:p w14:paraId="029F10B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0" w:name="OLE_LINK1"/>
            <w:bookmarkStart w:id="1" w:name="OLE_LINK2"/>
            <w:bookmarkStart w:id="2" w:name="OLE_LINK3"/>
            <w:r w:rsidRPr="005903BE">
              <w:rPr>
                <w:rFonts w:ascii="Consolas" w:hAnsi="Consolas"/>
                <w:bCs/>
                <w:noProof/>
              </w:rPr>
              <w:lastRenderedPageBreak/>
              <w:t>Parking Lot is Empty</w:t>
            </w:r>
            <w:bookmarkEnd w:id="0"/>
            <w:bookmarkEnd w:id="1"/>
            <w:bookmarkEnd w:id="2"/>
          </w:p>
        </w:tc>
      </w:tr>
    </w:tbl>
    <w:p w14:paraId="5515B2A4" w14:textId="7E13F3F1" w:rsidR="005903BE" w:rsidRPr="005903BE" w:rsidRDefault="005903BE" w:rsidP="005903BE">
      <w:pPr>
        <w:pStyle w:val="Heading2"/>
        <w:numPr>
          <w:ilvl w:val="0"/>
          <w:numId w:val="42"/>
        </w:numPr>
        <w:rPr>
          <w:lang w:val="bg-BG"/>
        </w:rPr>
      </w:pPr>
      <w:r w:rsidRPr="005903BE">
        <w:rPr>
          <w:noProof/>
        </w:rPr>
        <w:t xml:space="preserve">SoftUni </w:t>
      </w:r>
      <w:r w:rsidRPr="005903BE">
        <w:t>Party</w:t>
      </w:r>
    </w:p>
    <w:p w14:paraId="3C731D69" w14:textId="546FBCAB" w:rsidR="005903BE" w:rsidRPr="005903BE" w:rsidRDefault="005903BE" w:rsidP="005903BE">
      <w:pPr>
        <w:rPr>
          <w:b/>
          <w:iCs/>
          <w:lang w:val="bg-BG"/>
        </w:rPr>
      </w:pPr>
      <w:r w:rsidRPr="005903BE">
        <w:t xml:space="preserve">There is a party at </w:t>
      </w:r>
      <w:r w:rsidRPr="005903BE">
        <w:rPr>
          <w:noProof/>
        </w:rPr>
        <w:t>SoftUni</w:t>
      </w:r>
      <w:r w:rsidRPr="005903BE">
        <w:t>. Many guests are invited</w:t>
      </w:r>
      <w:r w:rsidR="00801700">
        <w:t>,</w:t>
      </w:r>
      <w:r w:rsidRPr="005903BE">
        <w:t xml:space="preserve"> and there are two types of them: </w:t>
      </w:r>
      <w:r w:rsidRPr="005903BE">
        <w:rPr>
          <w:b/>
        </w:rPr>
        <w:t>Regular</w:t>
      </w:r>
      <w:r w:rsidRPr="005903BE">
        <w:t xml:space="preserve"> and </w:t>
      </w:r>
      <w:r w:rsidRPr="005903BE">
        <w:rPr>
          <w:b/>
          <w:noProof/>
        </w:rPr>
        <w:t>VIP</w:t>
      </w:r>
      <w:r w:rsidRPr="005903BE">
        <w:t xml:space="preserve">. When a guest comes, check if </w:t>
      </w:r>
      <w:r w:rsidR="00801700">
        <w:t>they exist</w:t>
      </w:r>
      <w:r w:rsidRPr="005903BE">
        <w:t xml:space="preserve"> </w:t>
      </w:r>
      <w:r w:rsidR="00433002">
        <w:t>o</w:t>
      </w:r>
      <w:r w:rsidRPr="005903BE">
        <w:t>n any of the two reservation lists.</w:t>
      </w:r>
    </w:p>
    <w:p w14:paraId="21A5A701" w14:textId="13234FF1" w:rsidR="00693430" w:rsidRPr="00693430" w:rsidRDefault="005B3008" w:rsidP="005903BE">
      <w:pPr>
        <w:rPr>
          <w:b/>
          <w:iCs/>
          <w:lang w:val="bg-BG"/>
        </w:rPr>
      </w:pPr>
      <w:r>
        <w:t xml:space="preserve">On the </w:t>
      </w:r>
      <w:r w:rsidRPr="005B3008">
        <w:rPr>
          <w:b/>
          <w:bCs/>
        </w:rPr>
        <w:t>first line</w:t>
      </w:r>
      <w:r w:rsidR="00801700">
        <w:rPr>
          <w:b/>
          <w:bCs/>
        </w:rPr>
        <w:t>,</w:t>
      </w:r>
      <w:r>
        <w:t xml:space="preserve"> you will receive the number of guests – </w:t>
      </w:r>
      <w:r w:rsidRPr="005B3008">
        <w:rPr>
          <w:b/>
          <w:bCs/>
        </w:rPr>
        <w:t>N</w:t>
      </w:r>
      <w:r>
        <w:t xml:space="preserve">. On the </w:t>
      </w:r>
      <w:r w:rsidR="00801700">
        <w:t>following</w:t>
      </w:r>
      <w:r>
        <w:t xml:space="preserve"> </w:t>
      </w:r>
      <w:r w:rsidRPr="005B3008">
        <w:rPr>
          <w:b/>
          <w:bCs/>
        </w:rPr>
        <w:t>N</w:t>
      </w:r>
      <w:r>
        <w:t xml:space="preserve"> </w:t>
      </w:r>
      <w:r w:rsidRPr="005B3008">
        <w:t>lines</w:t>
      </w:r>
      <w:r w:rsidR="00801700">
        <w:t>,</w:t>
      </w:r>
      <w:r w:rsidR="005903BE" w:rsidRPr="005903BE">
        <w:t xml:space="preserve"> you will be receiving their reservation </w:t>
      </w:r>
      <w:r>
        <w:t>codes</w:t>
      </w:r>
      <w:r w:rsidR="005903BE" w:rsidRPr="005903BE">
        <w:t>.</w:t>
      </w:r>
      <w:r w:rsidR="00693430" w:rsidRPr="00693430">
        <w:t xml:space="preserve"> </w:t>
      </w:r>
      <w:r w:rsidR="00693430" w:rsidRPr="005903BE">
        <w:t xml:space="preserve">All reservation </w:t>
      </w:r>
      <w:r w:rsidR="00693430">
        <w:t>codes</w:t>
      </w:r>
      <w:r w:rsidR="00693430" w:rsidRPr="005903BE">
        <w:t xml:space="preserve"> are </w:t>
      </w:r>
      <w:r w:rsidR="00693430" w:rsidRPr="005903BE">
        <w:rPr>
          <w:b/>
          <w:bCs/>
        </w:rPr>
        <w:t>8 characters long</w:t>
      </w:r>
      <w:r w:rsidR="00801700" w:rsidRPr="00801700">
        <w:t>,</w:t>
      </w:r>
      <w:r w:rsidR="00693430" w:rsidRPr="005903BE">
        <w:t xml:space="preserve"> and all </w:t>
      </w:r>
      <w:r w:rsidR="00693430" w:rsidRPr="00693430">
        <w:rPr>
          <w:b/>
          <w:bCs/>
          <w:noProof/>
        </w:rPr>
        <w:t>VIP</w:t>
      </w:r>
      <w:r w:rsidR="00693430" w:rsidRPr="005903BE">
        <w:rPr>
          <w:noProof/>
        </w:rPr>
        <w:t xml:space="preserve"> </w:t>
      </w:r>
      <w:r w:rsidR="00693430" w:rsidRPr="005903BE">
        <w:t xml:space="preserve">numbers will start with a </w:t>
      </w:r>
      <w:r w:rsidR="00693430" w:rsidRPr="005903BE">
        <w:rPr>
          <w:b/>
          <w:bCs/>
        </w:rPr>
        <w:t>digit</w:t>
      </w:r>
      <w:r w:rsidR="00693430" w:rsidRPr="005903BE">
        <w:t>.</w:t>
      </w:r>
      <w:r w:rsidR="00693430">
        <w:rPr>
          <w:b/>
          <w:iCs/>
        </w:rPr>
        <w:t xml:space="preserve"> </w:t>
      </w:r>
      <w:r w:rsidR="00693430">
        <w:t xml:space="preserve">Keep in mind that </w:t>
      </w:r>
      <w:r w:rsidR="00693430" w:rsidRPr="00241992">
        <w:rPr>
          <w:b/>
          <w:bCs/>
        </w:rPr>
        <w:t xml:space="preserve">all </w:t>
      </w:r>
      <w:r w:rsidR="00693430">
        <w:rPr>
          <w:b/>
          <w:bCs/>
        </w:rPr>
        <w:t>reservation</w:t>
      </w:r>
      <w:r w:rsidR="00693430" w:rsidRPr="00241992">
        <w:rPr>
          <w:b/>
          <w:bCs/>
        </w:rPr>
        <w:t xml:space="preserve"> numbers</w:t>
      </w:r>
      <w:r w:rsidR="00693430">
        <w:t xml:space="preserve"> must be </w:t>
      </w:r>
      <w:r w:rsidR="00693430" w:rsidRPr="00241992">
        <w:rPr>
          <w:b/>
          <w:bCs/>
        </w:rPr>
        <w:t>unique</w:t>
      </w:r>
      <w:r w:rsidR="00693430">
        <w:t>.</w:t>
      </w:r>
    </w:p>
    <w:p w14:paraId="4A520623" w14:textId="4368D763" w:rsidR="005903BE" w:rsidRPr="005903BE" w:rsidRDefault="00693430" w:rsidP="005903BE">
      <w:pPr>
        <w:rPr>
          <w:b/>
          <w:iCs/>
          <w:lang w:val="bg-BG"/>
        </w:rPr>
      </w:pPr>
      <w:r>
        <w:t>A</w:t>
      </w:r>
      <w:r w:rsidR="005903BE" w:rsidRPr="005903BE">
        <w:t xml:space="preserve">fter that, you will be receiving </w:t>
      </w:r>
      <w:r w:rsidR="005903BE" w:rsidRPr="005903BE">
        <w:rPr>
          <w:b/>
          <w:bCs/>
        </w:rPr>
        <w:t xml:space="preserve">guests who came to the party </w:t>
      </w:r>
      <w:r w:rsidR="005903BE" w:rsidRPr="005903BE">
        <w:rPr>
          <w:bCs/>
        </w:rPr>
        <w:t>until</w:t>
      </w:r>
      <w:r w:rsidR="005B3008">
        <w:rPr>
          <w:bCs/>
        </w:rPr>
        <w:t xml:space="preserve"> you read</w:t>
      </w:r>
      <w:r w:rsidR="005903BE" w:rsidRPr="005903BE">
        <w:rPr>
          <w:bCs/>
        </w:rPr>
        <w:t xml:space="preserve"> the </w:t>
      </w:r>
      <w:r w:rsidR="005903BE" w:rsidRPr="005903BE">
        <w:rPr>
          <w:rFonts w:ascii="Consolas" w:hAnsi="Consolas"/>
          <w:b/>
          <w:bCs/>
          <w:noProof/>
        </w:rPr>
        <w:t>"END"</w:t>
      </w:r>
      <w:r w:rsidR="005903BE" w:rsidRPr="005903BE">
        <w:rPr>
          <w:bCs/>
          <w:noProof/>
        </w:rPr>
        <w:t xml:space="preserve"> </w:t>
      </w:r>
      <w:r w:rsidR="005903BE" w:rsidRPr="005903BE">
        <w:rPr>
          <w:bCs/>
        </w:rPr>
        <w:t>command</w:t>
      </w:r>
      <w:r w:rsidR="005B3008">
        <w:t>.</w:t>
      </w:r>
    </w:p>
    <w:p w14:paraId="6B91625F" w14:textId="77777777" w:rsidR="00D744F1" w:rsidRDefault="005903BE" w:rsidP="00693430">
      <w:r w:rsidRPr="005903BE">
        <w:t xml:space="preserve">In the end, print the </w:t>
      </w:r>
      <w:r w:rsidR="005B3008" w:rsidRPr="003852B6">
        <w:rPr>
          <w:b/>
          <w:bCs/>
        </w:rPr>
        <w:t>number</w:t>
      </w:r>
      <w:r w:rsidRPr="003852B6">
        <w:rPr>
          <w:b/>
          <w:bCs/>
        </w:rPr>
        <w:t xml:space="preserve"> of guests who</w:t>
      </w:r>
      <w:r w:rsidRPr="005903BE">
        <w:t xml:space="preserve"> </w:t>
      </w:r>
      <w:r w:rsidR="005B3008" w:rsidRPr="005B3008">
        <w:rPr>
          <w:b/>
          <w:bCs/>
        </w:rPr>
        <w:t>did not</w:t>
      </w:r>
      <w:r w:rsidRPr="005B3008">
        <w:rPr>
          <w:b/>
          <w:bCs/>
        </w:rPr>
        <w:t xml:space="preserve"> come</w:t>
      </w:r>
      <w:r w:rsidRPr="005903BE">
        <w:t xml:space="preserve"> to the party and </w:t>
      </w:r>
      <w:r w:rsidRPr="003852B6">
        <w:rPr>
          <w:b/>
          <w:bCs/>
        </w:rPr>
        <w:t>their reservation numbers</w:t>
      </w:r>
      <w:r w:rsidR="00D744F1">
        <w:t>:</w:t>
      </w:r>
    </w:p>
    <w:p w14:paraId="7CE5D78A" w14:textId="182A476D" w:rsidR="00D744F1" w:rsidRPr="00D744F1" w:rsidRDefault="005903BE" w:rsidP="00D744F1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D744F1">
        <w:rPr>
          <w:b/>
          <w:bCs/>
        </w:rPr>
        <w:t xml:space="preserve">The </w:t>
      </w:r>
      <w:r w:rsidRPr="00D744F1">
        <w:rPr>
          <w:b/>
          <w:bCs/>
          <w:noProof/>
        </w:rPr>
        <w:t xml:space="preserve">VIP </w:t>
      </w:r>
      <w:r w:rsidRPr="00D744F1">
        <w:rPr>
          <w:b/>
          <w:bCs/>
        </w:rPr>
        <w:t>guests must be first</w:t>
      </w:r>
      <w:r w:rsidR="00D744F1">
        <w:rPr>
          <w:b/>
          <w:bCs/>
        </w:rPr>
        <w:t>.</w:t>
      </w:r>
    </w:p>
    <w:p w14:paraId="05D9C794" w14:textId="0F85038C" w:rsidR="005903BE" w:rsidRPr="00D744F1" w:rsidRDefault="005903BE" w:rsidP="00D744F1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5903BE">
        <w:t xml:space="preserve">Both the </w:t>
      </w:r>
      <w:r w:rsidRPr="00D744F1">
        <w:rPr>
          <w:b/>
          <w:noProof/>
        </w:rPr>
        <w:t>VIP</w:t>
      </w:r>
      <w:r w:rsidRPr="005903BE">
        <w:rPr>
          <w:noProof/>
        </w:rPr>
        <w:t xml:space="preserve"> </w:t>
      </w:r>
      <w:r w:rsidRPr="005903BE">
        <w:t xml:space="preserve">and the </w:t>
      </w:r>
      <w:r w:rsidRPr="00D744F1">
        <w:rPr>
          <w:b/>
        </w:rPr>
        <w:t>Regular</w:t>
      </w:r>
      <w:r w:rsidRPr="005903BE">
        <w:t xml:space="preserve"> guests must be </w:t>
      </w:r>
      <w:r w:rsidRPr="00D744F1">
        <w:rPr>
          <w:b/>
        </w:rPr>
        <w:t>sorted</w:t>
      </w:r>
      <w:r w:rsidRPr="005903BE">
        <w:t xml:space="preserve"> in </w:t>
      </w:r>
      <w:r w:rsidRPr="00D744F1">
        <w:rPr>
          <w:b/>
        </w:rPr>
        <w:t>ascending</w:t>
      </w:r>
      <w:r w:rsidRPr="005903BE">
        <w:t xml:space="preserve"> order.</w:t>
      </w:r>
    </w:p>
    <w:p w14:paraId="0ECA1F95" w14:textId="77777777" w:rsidR="005903BE" w:rsidRPr="005903BE" w:rsidRDefault="005903BE" w:rsidP="005903BE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5903BE" w:rsidRPr="005903BE" w14:paraId="0BA64738" w14:textId="77777777" w:rsidTr="002D12CC">
        <w:tc>
          <w:tcPr>
            <w:tcW w:w="1470" w:type="dxa"/>
            <w:shd w:val="clear" w:color="auto" w:fill="D9D9D9" w:themeFill="background1" w:themeFillShade="D9"/>
          </w:tcPr>
          <w:p w14:paraId="7B2A4E0C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012809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469968B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1C131F5" w14:textId="77777777" w:rsidR="005903BE" w:rsidRPr="005903BE" w:rsidRDefault="005903BE" w:rsidP="002D12CC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5903BE" w:rsidRPr="005903BE" w14:paraId="0A18CB1F" w14:textId="77777777" w:rsidTr="002D12CC">
        <w:tc>
          <w:tcPr>
            <w:tcW w:w="1470" w:type="dxa"/>
          </w:tcPr>
          <w:p w14:paraId="0506E03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5</w:t>
            </w:r>
          </w:p>
          <w:p w14:paraId="73D3C87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EBF3396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282AC2C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0B7E47F9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069BD77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  <w:p w14:paraId="23A629C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NoBUajQ</w:t>
            </w:r>
          </w:p>
          <w:p w14:paraId="389CA11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Ce8vwPmE</w:t>
            </w:r>
          </w:p>
          <w:p w14:paraId="6BDBB56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SVQXQCbc</w:t>
            </w:r>
          </w:p>
          <w:p w14:paraId="66CA50E2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A8DD7AC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</w:t>
            </w:r>
          </w:p>
          <w:p w14:paraId="2E97DF1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IK9Yo0h</w:t>
            </w:r>
          </w:p>
          <w:p w14:paraId="1355532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4B6335E3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6</w:t>
            </w:r>
          </w:p>
          <w:p w14:paraId="38172CF1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  <w:p w14:paraId="6C23ED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3959FF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CA0CD1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4FE93C6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41BF3314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5F17632D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2FQZT3uC</w:t>
            </w:r>
          </w:p>
          <w:p w14:paraId="1F44982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9CQBGUeJ</w:t>
            </w:r>
          </w:p>
          <w:p w14:paraId="258EE69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fc1oZCE0</w:t>
            </w:r>
          </w:p>
          <w:p w14:paraId="76310C70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52B71FDE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3</w:t>
            </w:r>
          </w:p>
          <w:p w14:paraId="564E792A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7ugX7bm0</w:t>
            </w:r>
          </w:p>
          <w:p w14:paraId="1B8B213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03BE">
              <w:rPr>
                <w:rFonts w:ascii="Consolas" w:hAnsi="Consolas"/>
                <w:bCs/>
                <w:noProof/>
              </w:rPr>
              <w:t>UgffRkOn</w:t>
            </w:r>
          </w:p>
          <w:p w14:paraId="43861678" w14:textId="77777777" w:rsidR="005903BE" w:rsidRPr="005903BE" w:rsidRDefault="005903BE" w:rsidP="002D12C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03BE">
              <w:rPr>
                <w:rFonts w:ascii="Consolas" w:hAnsi="Consolas"/>
                <w:bCs/>
                <w:noProof/>
              </w:rPr>
              <w:t>m8rfQBvl</w:t>
            </w:r>
          </w:p>
        </w:tc>
      </w:tr>
    </w:tbl>
    <w:p w14:paraId="5B5D3332" w14:textId="000EC8E8" w:rsidR="00433002" w:rsidRPr="005903BE" w:rsidRDefault="00433002" w:rsidP="00433002">
      <w:pPr>
        <w:pStyle w:val="Heading2"/>
        <w:numPr>
          <w:ilvl w:val="0"/>
          <w:numId w:val="42"/>
        </w:numPr>
        <w:rPr>
          <w:lang w:val="bg-BG"/>
        </w:rPr>
      </w:pPr>
      <w:r>
        <w:rPr>
          <w:noProof/>
        </w:rPr>
        <w:t>Summation Pairs</w:t>
      </w:r>
    </w:p>
    <w:p w14:paraId="21A85E38" w14:textId="77777777" w:rsidR="00433002" w:rsidRDefault="00433002" w:rsidP="00433002">
      <w:r w:rsidRPr="00433002">
        <w:t>On the first line</w:t>
      </w:r>
      <w:r>
        <w:rPr>
          <w:b/>
        </w:rPr>
        <w:t>,</w:t>
      </w:r>
      <w:r w:rsidRPr="00433002">
        <w:t xml:space="preserve"> you will receive a string of numbers sep</w:t>
      </w:r>
      <w:r w:rsidRPr="00433002">
        <w:rPr>
          <w:bCs/>
        </w:rPr>
        <w:t>a</w:t>
      </w:r>
      <w:r w:rsidRPr="00433002">
        <w:t>rated by space. On the second line</w:t>
      </w:r>
      <w:r>
        <w:rPr>
          <w:b/>
        </w:rPr>
        <w:t>,</w:t>
      </w:r>
      <w:r w:rsidRPr="00433002">
        <w:t xml:space="preserve"> you'll receive a target</w:t>
      </w:r>
      <w:r w:rsidRPr="00433002">
        <w:rPr>
          <w:b/>
        </w:rPr>
        <w:t xml:space="preserve"> </w:t>
      </w:r>
      <w:r w:rsidRPr="00433002">
        <w:t xml:space="preserve">number. Your task is to </w:t>
      </w:r>
      <w:r>
        <w:rPr>
          <w:b/>
        </w:rPr>
        <w:t>find</w:t>
      </w:r>
      <w:r w:rsidRPr="00433002">
        <w:t xml:space="preserve"> </w:t>
      </w:r>
      <w:r>
        <w:t>all</w:t>
      </w:r>
      <w:r w:rsidRPr="00433002">
        <w:t xml:space="preserve"> </w:t>
      </w:r>
      <w:r w:rsidRPr="00433002">
        <w:rPr>
          <w:b/>
          <w:bCs/>
        </w:rPr>
        <w:t>pairs of numbers</w:t>
      </w:r>
      <w:r w:rsidRPr="00433002">
        <w:t xml:space="preserve"> </w:t>
      </w:r>
      <w:r>
        <w:t xml:space="preserve">whose </w:t>
      </w:r>
      <w:r w:rsidRPr="00433002">
        <w:rPr>
          <w:b/>
          <w:bCs/>
        </w:rPr>
        <w:t>sum</w:t>
      </w:r>
      <w:r w:rsidRPr="00433002">
        <w:t xml:space="preserve"> </w:t>
      </w:r>
      <w:r w:rsidRPr="00433002">
        <w:rPr>
          <w:b/>
          <w:bCs/>
        </w:rPr>
        <w:t>equals</w:t>
      </w:r>
      <w:r w:rsidRPr="00433002">
        <w:t xml:space="preserve"> the </w:t>
      </w:r>
      <w:r w:rsidRPr="00433002">
        <w:rPr>
          <w:b/>
          <w:bCs/>
        </w:rPr>
        <w:t>target number</w:t>
      </w:r>
      <w:r w:rsidRPr="00433002">
        <w:t>.</w:t>
      </w:r>
    </w:p>
    <w:p w14:paraId="77BF5515" w14:textId="4EA4AA7E" w:rsidR="00433002" w:rsidRDefault="00433002" w:rsidP="00433002">
      <w:r>
        <w:t xml:space="preserve">For each found pair </w:t>
      </w:r>
      <w:r w:rsidRPr="00433002">
        <w:t xml:space="preserve">print </w:t>
      </w:r>
      <w:r w:rsidRPr="00433002">
        <w:rPr>
          <w:rFonts w:ascii="Consolas" w:hAnsi="Consolas"/>
          <w:b/>
          <w:bCs/>
        </w:rPr>
        <w:t>"{number} + {number} = {target_number}"</w:t>
      </w:r>
      <w:r w:rsidRPr="00433002">
        <w:t>.</w:t>
      </w:r>
    </w:p>
    <w:p w14:paraId="3D4CAF5E" w14:textId="7BCB189C" w:rsidR="00433002" w:rsidRDefault="00433002" w:rsidP="00433002">
      <w:r>
        <w:t xml:space="preserve">Then, save only the </w:t>
      </w:r>
      <w:r w:rsidRPr="00433002">
        <w:rPr>
          <w:b/>
          <w:bCs/>
        </w:rPr>
        <w:t>unique pairs</w:t>
      </w:r>
      <w:r>
        <w:t xml:space="preserve">. </w:t>
      </w:r>
      <w:r w:rsidRPr="00433002">
        <w:t>Note: (1, 2) and (2, 1) are unique</w:t>
      </w:r>
      <w:r>
        <w:t>.</w:t>
      </w:r>
    </w:p>
    <w:p w14:paraId="16FCE2BA" w14:textId="6503A169" w:rsidR="00433002" w:rsidRDefault="00433002" w:rsidP="00433002">
      <w:r>
        <w:t>Also, you should k</w:t>
      </w:r>
      <w:r w:rsidRPr="00433002">
        <w:t xml:space="preserve">eep track of </w:t>
      </w:r>
      <w:r w:rsidRPr="00433002">
        <w:rPr>
          <w:b/>
          <w:bCs/>
        </w:rPr>
        <w:t>how many iterations</w:t>
      </w:r>
      <w:r w:rsidRPr="00433002">
        <w:t xml:space="preserve"> you've done. </w:t>
      </w:r>
    </w:p>
    <w:p w14:paraId="6C20C255" w14:textId="617ECE24" w:rsidR="00433002" w:rsidRDefault="00433002" w:rsidP="00433002">
      <w:r w:rsidRPr="00433002">
        <w:t xml:space="preserve">At the end print </w:t>
      </w:r>
      <w:r w:rsidRPr="00433002">
        <w:rPr>
          <w:b/>
          <w:bCs/>
        </w:rPr>
        <w:t>all the iterations done</w:t>
      </w:r>
      <w:r w:rsidRPr="00433002">
        <w:t xml:space="preserve"> in format: </w:t>
      </w:r>
      <w:r w:rsidRPr="00433002">
        <w:rPr>
          <w:rFonts w:ascii="Consolas" w:hAnsi="Consolas"/>
          <w:b/>
          <w:bCs/>
        </w:rPr>
        <w:t>"Iterations done: {total_</w:t>
      </w:r>
      <w:r>
        <w:rPr>
          <w:rFonts w:ascii="Consolas" w:hAnsi="Consolas"/>
          <w:b/>
          <w:bCs/>
        </w:rPr>
        <w:t>number</w:t>
      </w:r>
      <w:r w:rsidRPr="00433002">
        <w:rPr>
          <w:rFonts w:ascii="Consolas" w:hAnsi="Consolas"/>
          <w:b/>
          <w:bCs/>
        </w:rPr>
        <w:t>_of_iterations}"</w:t>
      </w:r>
      <w:r w:rsidRPr="00433002">
        <w:t xml:space="preserve">. </w:t>
      </w:r>
    </w:p>
    <w:p w14:paraId="16A0ABA2" w14:textId="12E06AA4" w:rsidR="00433002" w:rsidRDefault="00433002" w:rsidP="00433002">
      <w:r w:rsidRPr="00433002">
        <w:t xml:space="preserve">On the </w:t>
      </w:r>
      <w:r>
        <w:t>following</w:t>
      </w:r>
      <w:r w:rsidRPr="00433002">
        <w:t xml:space="preserve"> lines</w:t>
      </w:r>
      <w:r>
        <w:t>,</w:t>
      </w:r>
      <w:r w:rsidRPr="00433002">
        <w:t xml:space="preserve"> print the </w:t>
      </w:r>
      <w:r w:rsidRPr="00433002">
        <w:rPr>
          <w:b/>
          <w:bCs/>
        </w:rPr>
        <w:t>unique pairs</w:t>
      </w:r>
      <w:r w:rsidRPr="00433002">
        <w:t xml:space="preserve"> in </w:t>
      </w:r>
      <w:r>
        <w:t xml:space="preserve">the </w:t>
      </w:r>
      <w:r w:rsidRPr="00433002">
        <w:t xml:space="preserve">format: </w:t>
      </w:r>
      <w:r w:rsidRPr="00433002">
        <w:rPr>
          <w:rFonts w:ascii="Consolas" w:hAnsi="Consolas"/>
          <w:b/>
          <w:bCs/>
        </w:rPr>
        <w:t>"(first_num</w:t>
      </w:r>
      <w:r>
        <w:rPr>
          <w:rFonts w:ascii="Consolas" w:hAnsi="Consolas"/>
          <w:b/>
          <w:bCs/>
        </w:rPr>
        <w:t>b</w:t>
      </w:r>
      <w:r w:rsidRPr="00433002">
        <w:rPr>
          <w:rFonts w:ascii="Consolas" w:hAnsi="Consolas"/>
          <w:b/>
          <w:bCs/>
        </w:rPr>
        <w:t>er, second_number)"</w:t>
      </w:r>
      <w:r w:rsidRPr="00433002">
        <w:t>.</w:t>
      </w:r>
    </w:p>
    <w:p w14:paraId="4667C9E1" w14:textId="41394BAA" w:rsidR="00433002" w:rsidRPr="00433002" w:rsidRDefault="00433002" w:rsidP="00433002">
      <w:pPr>
        <w:rPr>
          <w:b/>
          <w:lang w:val="bg-BG"/>
        </w:rPr>
      </w:pPr>
      <w:r w:rsidRPr="005903BE">
        <w:t xml:space="preserve">The </w:t>
      </w:r>
      <w:r w:rsidRPr="005903BE">
        <w:rPr>
          <w:b/>
        </w:rPr>
        <w:t>order</w:t>
      </w:r>
      <w:r w:rsidRPr="005903BE">
        <w:t xml:space="preserve"> in which we </w:t>
      </w:r>
      <w:r w:rsidRPr="005903BE">
        <w:rPr>
          <w:b/>
        </w:rPr>
        <w:t>print</w:t>
      </w:r>
      <w:r w:rsidRPr="005903BE">
        <w:t xml:space="preserve"> the result does not matter.</w:t>
      </w:r>
    </w:p>
    <w:p w14:paraId="142A17A0" w14:textId="106F3DC0" w:rsidR="00433002" w:rsidRPr="005903BE" w:rsidRDefault="00433002" w:rsidP="00433002">
      <w:pPr>
        <w:pStyle w:val="Heading3"/>
        <w:rPr>
          <w:lang w:val="bg-BG"/>
        </w:rPr>
      </w:pPr>
      <w:r w:rsidRPr="005903BE"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5"/>
        <w:gridCol w:w="3969"/>
      </w:tblGrid>
      <w:tr w:rsidR="00433002" w:rsidRPr="005903BE" w14:paraId="34EC66DF" w14:textId="77777777" w:rsidTr="00433002">
        <w:tc>
          <w:tcPr>
            <w:tcW w:w="4305" w:type="dxa"/>
            <w:shd w:val="clear" w:color="auto" w:fill="D9D9D9" w:themeFill="background1" w:themeFillShade="D9"/>
          </w:tcPr>
          <w:p w14:paraId="6BCF50F5" w14:textId="6F0FC38B" w:rsidR="00433002" w:rsidRPr="005903BE" w:rsidRDefault="00433002" w:rsidP="00433002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B61B048" w14:textId="4ACD8DE0" w:rsidR="00433002" w:rsidRPr="005903BE" w:rsidRDefault="00433002" w:rsidP="00433002">
            <w:pPr>
              <w:spacing w:before="0" w:after="0"/>
              <w:jc w:val="center"/>
              <w:rPr>
                <w:b/>
              </w:rPr>
            </w:pPr>
            <w:r w:rsidRPr="005903BE">
              <w:rPr>
                <w:b/>
              </w:rPr>
              <w:t>Output</w:t>
            </w:r>
          </w:p>
        </w:tc>
      </w:tr>
      <w:tr w:rsidR="00433002" w:rsidRPr="005903BE" w14:paraId="7B3DED36" w14:textId="77777777" w:rsidTr="00433002">
        <w:tc>
          <w:tcPr>
            <w:tcW w:w="4305" w:type="dxa"/>
          </w:tcPr>
          <w:p w14:paraId="0971C17E" w14:textId="77777777" w:rsid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5 4 2 2 3 1 3 2</w:t>
            </w:r>
          </w:p>
          <w:p w14:paraId="4F0F63D0" w14:textId="6C18C401" w:rsidR="00433002" w:rsidRPr="005903BE" w:rsidRDefault="00433002" w:rsidP="0043300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3969" w:type="dxa"/>
          </w:tcPr>
          <w:p w14:paraId="2C029747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1 + 3 = 4</w:t>
            </w:r>
          </w:p>
          <w:p w14:paraId="7A725209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1 + 3 = 4</w:t>
            </w:r>
          </w:p>
          <w:p w14:paraId="0EC21BE8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2 + 2 = 4</w:t>
            </w:r>
          </w:p>
          <w:p w14:paraId="47B557D7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2 + 2 = 4</w:t>
            </w:r>
          </w:p>
          <w:p w14:paraId="12F7B4AA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lastRenderedPageBreak/>
              <w:t>2 + 2 = 4</w:t>
            </w:r>
          </w:p>
          <w:p w14:paraId="43DAA444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3 + 1 = 4</w:t>
            </w:r>
          </w:p>
          <w:p w14:paraId="35DC9B9F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1 + 3 = 4</w:t>
            </w:r>
          </w:p>
          <w:p w14:paraId="6B4AF136" w14:textId="4863FCF6" w:rsidR="00433002" w:rsidRPr="00406EEB" w:rsidRDefault="00406EEB" w:rsidP="004330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06EEB">
              <w:rPr>
                <w:rFonts w:ascii="Consolas" w:hAnsi="Consolas"/>
              </w:rPr>
              <w:t>Iterations done:</w:t>
            </w:r>
            <w:r w:rsidRPr="00406EEB">
              <w:rPr>
                <w:rFonts w:ascii="Consolas" w:hAnsi="Consolas"/>
                <w:lang w:val="bg-BG"/>
              </w:rPr>
              <w:t xml:space="preserve"> 36</w:t>
            </w:r>
          </w:p>
          <w:p w14:paraId="35148547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3, 1)</w:t>
            </w:r>
          </w:p>
          <w:p w14:paraId="6F49B48E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1, 3)</w:t>
            </w:r>
          </w:p>
          <w:p w14:paraId="1C75137B" w14:textId="36674FD6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2, 2)</w:t>
            </w:r>
          </w:p>
        </w:tc>
      </w:tr>
      <w:tr w:rsidR="00433002" w:rsidRPr="005903BE" w14:paraId="51889B69" w14:textId="77777777" w:rsidTr="00433002">
        <w:tc>
          <w:tcPr>
            <w:tcW w:w="4305" w:type="dxa"/>
          </w:tcPr>
          <w:p w14:paraId="3C27B0D6" w14:textId="77777777" w:rsid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1 8 5 6 9 2 9 7 3 4</w:t>
            </w:r>
          </w:p>
          <w:p w14:paraId="01572344" w14:textId="7EB7660E" w:rsidR="00433002" w:rsidRPr="005903BE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1 </w:t>
            </w:r>
          </w:p>
        </w:tc>
        <w:tc>
          <w:tcPr>
            <w:tcW w:w="3969" w:type="dxa"/>
          </w:tcPr>
          <w:p w14:paraId="47F8BC51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8 + 3 = 11</w:t>
            </w:r>
          </w:p>
          <w:p w14:paraId="2C5D41B3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5 + 6 = 11</w:t>
            </w:r>
          </w:p>
          <w:p w14:paraId="10AE3471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9 + 2 = 11</w:t>
            </w:r>
          </w:p>
          <w:p w14:paraId="061E8050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2 + 9 = 11</w:t>
            </w:r>
          </w:p>
          <w:p w14:paraId="5B2D2573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7 + 4 = 11</w:t>
            </w:r>
          </w:p>
          <w:p w14:paraId="23AF077B" w14:textId="1E798AC5" w:rsidR="00406EEB" w:rsidRPr="00406EEB" w:rsidRDefault="00406EEB" w:rsidP="00406EE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06EEB">
              <w:rPr>
                <w:rFonts w:ascii="Consolas" w:hAnsi="Consolas"/>
              </w:rPr>
              <w:t>Iterations done:</w:t>
            </w:r>
            <w:r w:rsidRPr="00406EEB">
              <w:rPr>
                <w:rFonts w:ascii="Consolas" w:hAnsi="Consolas"/>
                <w:lang w:val="bg-BG"/>
              </w:rPr>
              <w:t xml:space="preserve"> </w:t>
            </w:r>
            <w:r>
              <w:rPr>
                <w:rFonts w:ascii="Consolas" w:hAnsi="Consolas"/>
                <w:lang w:val="bg-BG"/>
              </w:rPr>
              <w:t>45</w:t>
            </w:r>
          </w:p>
          <w:p w14:paraId="71665368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7, 4)</w:t>
            </w:r>
          </w:p>
          <w:p w14:paraId="7D9AA05C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9, 2)</w:t>
            </w:r>
          </w:p>
          <w:p w14:paraId="3006D2B3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2, 9)</w:t>
            </w:r>
          </w:p>
          <w:p w14:paraId="10CDD873" w14:textId="77777777" w:rsidR="00433002" w:rsidRPr="00433002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8, 3)</w:t>
            </w:r>
          </w:p>
          <w:p w14:paraId="06F09A95" w14:textId="040A6C84" w:rsidR="00433002" w:rsidRPr="005903BE" w:rsidRDefault="00433002" w:rsidP="00433002">
            <w:pPr>
              <w:spacing w:before="0" w:after="0"/>
              <w:rPr>
                <w:rFonts w:ascii="Consolas" w:hAnsi="Consolas"/>
                <w:noProof/>
              </w:rPr>
            </w:pPr>
            <w:r w:rsidRPr="00433002">
              <w:rPr>
                <w:rFonts w:ascii="Consolas" w:hAnsi="Consolas"/>
                <w:noProof/>
              </w:rPr>
              <w:t>(5, 6)</w:t>
            </w:r>
          </w:p>
        </w:tc>
      </w:tr>
    </w:tbl>
    <w:p w14:paraId="592EBD29" w14:textId="60809C78" w:rsidR="00640502" w:rsidRPr="005903BE" w:rsidRDefault="00640502" w:rsidP="005903BE">
      <w:pPr>
        <w:rPr>
          <w:lang w:val="bg-BG"/>
        </w:rPr>
      </w:pPr>
    </w:p>
    <w:sectPr w:rsidR="00640502" w:rsidRPr="005903B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6B670" w14:textId="77777777" w:rsidR="0051190A" w:rsidRDefault="0051190A" w:rsidP="008068A2">
      <w:pPr>
        <w:spacing w:after="0" w:line="240" w:lineRule="auto"/>
      </w:pPr>
      <w:r>
        <w:separator/>
      </w:r>
    </w:p>
  </w:endnote>
  <w:endnote w:type="continuationSeparator" w:id="0">
    <w:p w14:paraId="0D9C0081" w14:textId="77777777" w:rsidR="0051190A" w:rsidRDefault="005119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D07738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D0DD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D07738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D0DD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FDD40" w14:textId="77777777" w:rsidR="0051190A" w:rsidRDefault="0051190A" w:rsidP="008068A2">
      <w:pPr>
        <w:spacing w:after="0" w:line="240" w:lineRule="auto"/>
      </w:pPr>
      <w:r>
        <w:separator/>
      </w:r>
    </w:p>
  </w:footnote>
  <w:footnote w:type="continuationSeparator" w:id="0">
    <w:p w14:paraId="5E2D7FFC" w14:textId="77777777" w:rsidR="0051190A" w:rsidRDefault="005119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4CA76CF"/>
    <w:multiLevelType w:val="hybridMultilevel"/>
    <w:tmpl w:val="45F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0277983">
    <w:abstractNumId w:val="1"/>
  </w:num>
  <w:num w:numId="2" w16cid:durableId="819275441">
    <w:abstractNumId w:val="42"/>
  </w:num>
  <w:num w:numId="3" w16cid:durableId="438069224">
    <w:abstractNumId w:val="9"/>
  </w:num>
  <w:num w:numId="4" w16cid:durableId="2106805978">
    <w:abstractNumId w:val="26"/>
  </w:num>
  <w:num w:numId="5" w16cid:durableId="92633308">
    <w:abstractNumId w:val="27"/>
  </w:num>
  <w:num w:numId="6" w16cid:durableId="1204945663">
    <w:abstractNumId w:val="31"/>
  </w:num>
  <w:num w:numId="7" w16cid:durableId="1423451296">
    <w:abstractNumId w:val="4"/>
  </w:num>
  <w:num w:numId="8" w16cid:durableId="1774278868">
    <w:abstractNumId w:val="8"/>
  </w:num>
  <w:num w:numId="9" w16cid:durableId="102068673">
    <w:abstractNumId w:val="24"/>
  </w:num>
  <w:num w:numId="10" w16cid:durableId="144306790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5855752">
    <w:abstractNumId w:val="5"/>
  </w:num>
  <w:num w:numId="12" w16cid:durableId="823204726">
    <w:abstractNumId w:val="19"/>
  </w:num>
  <w:num w:numId="13" w16cid:durableId="702053850">
    <w:abstractNumId w:val="2"/>
  </w:num>
  <w:num w:numId="14" w16cid:durableId="66342730">
    <w:abstractNumId w:val="30"/>
  </w:num>
  <w:num w:numId="15" w16cid:durableId="1852377394">
    <w:abstractNumId w:val="10"/>
  </w:num>
  <w:num w:numId="16" w16cid:durableId="1407998744">
    <w:abstractNumId w:val="36"/>
  </w:num>
  <w:num w:numId="17" w16cid:durableId="737290731">
    <w:abstractNumId w:val="25"/>
  </w:num>
  <w:num w:numId="18" w16cid:durableId="265383008">
    <w:abstractNumId w:val="41"/>
  </w:num>
  <w:num w:numId="19" w16cid:durableId="738986482">
    <w:abstractNumId w:val="32"/>
  </w:num>
  <w:num w:numId="20" w16cid:durableId="105196647">
    <w:abstractNumId w:val="18"/>
  </w:num>
  <w:num w:numId="21" w16cid:durableId="1188451737">
    <w:abstractNumId w:val="29"/>
  </w:num>
  <w:num w:numId="22" w16cid:durableId="1550536797">
    <w:abstractNumId w:val="12"/>
  </w:num>
  <w:num w:numId="23" w16cid:durableId="1337658940">
    <w:abstractNumId w:val="15"/>
  </w:num>
  <w:num w:numId="24" w16cid:durableId="871765372">
    <w:abstractNumId w:val="3"/>
  </w:num>
  <w:num w:numId="25" w16cid:durableId="64452958">
    <w:abstractNumId w:val="7"/>
  </w:num>
  <w:num w:numId="26" w16cid:durableId="362286899">
    <w:abstractNumId w:val="16"/>
  </w:num>
  <w:num w:numId="27" w16cid:durableId="2063869580">
    <w:abstractNumId w:val="34"/>
  </w:num>
  <w:num w:numId="28" w16cid:durableId="72703018">
    <w:abstractNumId w:val="17"/>
  </w:num>
  <w:num w:numId="29" w16cid:durableId="1650935521">
    <w:abstractNumId w:val="40"/>
  </w:num>
  <w:num w:numId="30" w16cid:durableId="769005042">
    <w:abstractNumId w:val="20"/>
  </w:num>
  <w:num w:numId="31" w16cid:durableId="500892622">
    <w:abstractNumId w:val="11"/>
  </w:num>
  <w:num w:numId="32" w16cid:durableId="496387694">
    <w:abstractNumId w:val="33"/>
  </w:num>
  <w:num w:numId="33" w16cid:durableId="706871866">
    <w:abstractNumId w:val="37"/>
  </w:num>
  <w:num w:numId="34" w16cid:durableId="1036126328">
    <w:abstractNumId w:val="23"/>
  </w:num>
  <w:num w:numId="35" w16cid:durableId="1935626010">
    <w:abstractNumId w:val="39"/>
  </w:num>
  <w:num w:numId="36" w16cid:durableId="239872682">
    <w:abstractNumId w:val="6"/>
  </w:num>
  <w:num w:numId="37" w16cid:durableId="1634748670">
    <w:abstractNumId w:val="21"/>
  </w:num>
  <w:num w:numId="38" w16cid:durableId="928853694">
    <w:abstractNumId w:val="14"/>
  </w:num>
  <w:num w:numId="39" w16cid:durableId="1394230989">
    <w:abstractNumId w:val="28"/>
  </w:num>
  <w:num w:numId="40" w16cid:durableId="1392924860">
    <w:abstractNumId w:val="38"/>
  </w:num>
  <w:num w:numId="41" w16cid:durableId="956448730">
    <w:abstractNumId w:val="0"/>
  </w:num>
  <w:num w:numId="42" w16cid:durableId="338118987">
    <w:abstractNumId w:val="22"/>
  </w:num>
  <w:num w:numId="43" w16cid:durableId="1770817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DMxNDU3NLZQ0lEKTi0uzszPAykwrQUAf74K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85B"/>
    <w:rsid w:val="00175E1D"/>
    <w:rsid w:val="001837BD"/>
    <w:rsid w:val="00183A2C"/>
    <w:rsid w:val="00190C28"/>
    <w:rsid w:val="00195996"/>
    <w:rsid w:val="001A6728"/>
    <w:rsid w:val="001B7060"/>
    <w:rsid w:val="001C1FCD"/>
    <w:rsid w:val="001D2464"/>
    <w:rsid w:val="001D50AE"/>
    <w:rsid w:val="001E1161"/>
    <w:rsid w:val="001E3FEF"/>
    <w:rsid w:val="001E6999"/>
    <w:rsid w:val="00202683"/>
    <w:rsid w:val="00215FCE"/>
    <w:rsid w:val="002326A7"/>
    <w:rsid w:val="00232E7D"/>
    <w:rsid w:val="0024199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2EA7"/>
    <w:rsid w:val="00305122"/>
    <w:rsid w:val="003230CF"/>
    <w:rsid w:val="0033212E"/>
    <w:rsid w:val="0033490F"/>
    <w:rsid w:val="003719E3"/>
    <w:rsid w:val="00377BA7"/>
    <w:rsid w:val="00380A57"/>
    <w:rsid w:val="003817EF"/>
    <w:rsid w:val="00382A45"/>
    <w:rsid w:val="003852B6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EEB"/>
    <w:rsid w:val="0041081C"/>
    <w:rsid w:val="004311CA"/>
    <w:rsid w:val="00433002"/>
    <w:rsid w:val="0047331A"/>
    <w:rsid w:val="004739C7"/>
    <w:rsid w:val="0047640B"/>
    <w:rsid w:val="0047644B"/>
    <w:rsid w:val="00476D4B"/>
    <w:rsid w:val="00491748"/>
    <w:rsid w:val="004A7E77"/>
    <w:rsid w:val="004B0253"/>
    <w:rsid w:val="004C0A80"/>
    <w:rsid w:val="004D03E1"/>
    <w:rsid w:val="004D0DDE"/>
    <w:rsid w:val="004D29A9"/>
    <w:rsid w:val="004D5235"/>
    <w:rsid w:val="004E0D4F"/>
    <w:rsid w:val="004E4C1E"/>
    <w:rsid w:val="0050017E"/>
    <w:rsid w:val="00503820"/>
    <w:rsid w:val="005054C7"/>
    <w:rsid w:val="00507F81"/>
    <w:rsid w:val="0051190A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7D"/>
    <w:rsid w:val="0057138C"/>
    <w:rsid w:val="005803E5"/>
    <w:rsid w:val="00584EDB"/>
    <w:rsid w:val="0058723E"/>
    <w:rsid w:val="005903BE"/>
    <w:rsid w:val="00594821"/>
    <w:rsid w:val="00596357"/>
    <w:rsid w:val="00596AA5"/>
    <w:rsid w:val="005A53B6"/>
    <w:rsid w:val="005B0164"/>
    <w:rsid w:val="005B3008"/>
    <w:rsid w:val="005C131C"/>
    <w:rsid w:val="005C43FF"/>
    <w:rsid w:val="005C6A24"/>
    <w:rsid w:val="005E04CE"/>
    <w:rsid w:val="005E6CC9"/>
    <w:rsid w:val="00600083"/>
    <w:rsid w:val="00604363"/>
    <w:rsid w:val="00623152"/>
    <w:rsid w:val="00624212"/>
    <w:rsid w:val="006242A9"/>
    <w:rsid w:val="00624DCF"/>
    <w:rsid w:val="0063342B"/>
    <w:rsid w:val="00640502"/>
    <w:rsid w:val="00644D27"/>
    <w:rsid w:val="006640AE"/>
    <w:rsid w:val="006669F0"/>
    <w:rsid w:val="00670041"/>
    <w:rsid w:val="00671FE2"/>
    <w:rsid w:val="00686C0C"/>
    <w:rsid w:val="00693430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69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700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0E68"/>
    <w:rsid w:val="008B557F"/>
    <w:rsid w:val="008C1B77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C6F"/>
    <w:rsid w:val="00A02545"/>
    <w:rsid w:val="00A025E6"/>
    <w:rsid w:val="00A05555"/>
    <w:rsid w:val="00A06D89"/>
    <w:rsid w:val="00A1069B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BD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49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4F1"/>
    <w:rsid w:val="00D8395C"/>
    <w:rsid w:val="00D910AA"/>
    <w:rsid w:val="00DA028F"/>
    <w:rsid w:val="00DA42E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05C"/>
    <w:rsid w:val="00F16F1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3BFC"/>
    <w:rsid w:val="00FA6461"/>
    <w:rsid w:val="00FC06F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5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8711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8/python-advanced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FBCDAE-3DB3-46CE-A78D-BF1A7542C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1</TotalTime>
  <Pages>4</Pages>
  <Words>746</Words>
  <Characters>425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Tuples and Sets</vt:lpstr>
    </vt:vector>
  </TitlesOfParts>
  <Company>SoftUni – https://about.softuni.bg</Company>
  <LinksUpToDate>false</LinksUpToDate>
  <CharactersWithSpaces>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7</cp:revision>
  <cp:lastPrinted>2015-10-26T22:35:00Z</cp:lastPrinted>
  <dcterms:created xsi:type="dcterms:W3CDTF">2019-11-12T12:29:00Z</dcterms:created>
  <dcterms:modified xsi:type="dcterms:W3CDTF">2022-08-24T12:36:00Z</dcterms:modified>
  <cp:category>programming; education; software engineering; software development</cp:category>
</cp:coreProperties>
</file>